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46B4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2D020D81"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003D3B">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19326122"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003D3B">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1C8A8B82"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003D3B">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196BF642"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003D3B">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038D499C"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003D3B">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7B2552BE"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003D3B">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F2E235"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003D3B">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3726DBF5"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003D3B">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0D6C8529"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003D3B">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65E00E7C"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003D3B">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3F4E5010"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003D3B">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6EE2209"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003D3B">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2187E06B"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003D3B">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01282FBB"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003D3B">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fldChar w:fldCharType="begin"/>
      </w:r>
      <w:r>
        <w:instrText xml:space="preserve"> SEQ Figure \* ARABIC </w:instrText>
      </w:r>
      <w:r>
        <w:fldChar w:fldCharType="separate"/>
      </w:r>
      <w:r>
        <w:rPr>
          <w:noProof/>
        </w:rPr>
        <w:t>1</w:t>
      </w:r>
      <w:r>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Many online tutorials recommend exploring Markov chains as a solution to predict the next token in a sequence. Mason (20</w:t>
      </w:r>
      <w:r>
        <w:t>20</w:t>
      </w:r>
      <w:r>
        <w:t xml:space="preserve">)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105AF7E1"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003D3B">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0405E845"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3</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003D3B">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4</w:t>
      </w:r>
      <w:r>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62F7EED7"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Content>
          <w:r>
            <w:fldChar w:fldCharType="begin"/>
          </w:r>
          <w:r>
            <w:instrText xml:space="preserve"> CITATION Edu18 \l 1033 </w:instrText>
          </w:r>
          <w:r>
            <w:fldChar w:fldCharType="separate"/>
          </w:r>
          <w:r w:rsidR="00003D3B">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2BB5CC8A"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003D3B">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003D3B">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4D9CB697" w:rsidR="00E74372" w:rsidRDefault="00E74372" w:rsidP="00E74372">
      <w:r>
        <w:tab/>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003D3B">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9D66DFF" w:rsidR="00E74372" w:rsidRDefault="00E74372" w:rsidP="00E74372">
      <w:r>
        <w:tab/>
        <w:t>Around 2014, GAN (Generative Adversarial) Networks became the state-of-the-art approach to producing high-quality fabricated content</w:t>
      </w:r>
      <w:sdt>
        <w:sdtPr>
          <w:id w:val="-1457558552"/>
          <w:citation/>
        </w:sdtPr>
        <w:sdtContent>
          <w:r>
            <w:fldChar w:fldCharType="begin"/>
          </w:r>
          <w:r>
            <w:instrText xml:space="preserve"> CITATION Fri20 \l 1033 </w:instrText>
          </w:r>
          <w:r>
            <w:fldChar w:fldCharType="separate"/>
          </w:r>
          <w:r w:rsidR="00003D3B">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025F1776"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003D3B">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7AF16119"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003D3B">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003D3B">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16945CCF" w14:textId="77777777" w:rsidR="00AA1D88" w:rsidRPr="00AA1D88" w:rsidRDefault="00AA1D88" w:rsidP="005732FA"/>
    <w:p w14:paraId="70EE06FF" w14:textId="1E003257" w:rsidR="006404D4" w:rsidRDefault="005021D6" w:rsidP="004F51DA">
      <w:pPr>
        <w:pStyle w:val="Heading2"/>
      </w:pPr>
      <w:r>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lastRenderedPageBreak/>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6828909" w14:textId="0BE25C01"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4195B7CD"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003D3B">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50832DB0"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003D3B">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0"/>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193D87B4" w:rsidR="006327C6" w:rsidRDefault="006327C6" w:rsidP="006327C6">
      <w:pPr>
        <w:pStyle w:val="Heading3"/>
      </w:pPr>
      <w:r>
        <w:t>Genetic Algorithms (GA)</w:t>
      </w:r>
    </w:p>
    <w:p w14:paraId="354185B1" w14:textId="301C0613"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003D3B">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4D6C7180">
            <wp:extent cx="3641834" cy="3104505"/>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1"/>
                    <a:stretch>
                      <a:fillRect/>
                    </a:stretch>
                  </pic:blipFill>
                  <pic:spPr>
                    <a:xfrm>
                      <a:off x="0" y="0"/>
                      <a:ext cx="3718184" cy="3169590"/>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1EAC945C"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003D3B">
            <w:rPr>
              <w:noProof/>
            </w:rPr>
            <w:t xml:space="preserve"> (Makarenko &amp; Osaulenko, 2018)</w:t>
          </w:r>
          <w:r>
            <w:fldChar w:fldCharType="end"/>
          </w:r>
        </w:sdtContent>
      </w:sdt>
      <w:r>
        <w:t>.”  Through multiple levels of aggregation, agents can feed into swarms and those individual swarms into swarm networks.</w:t>
      </w:r>
    </w:p>
    <w:p w14:paraId="6E2F11BE" w14:textId="00A959B0" w:rsidR="006327C6" w:rsidRPr="006327C6" w:rsidRDefault="006327C6" w:rsidP="006327C6">
      <w:pPr>
        <w:ind w:firstLine="720"/>
      </w:pPr>
      <w:r>
        <w:lastRenderedPageBreak/>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1EEAF33F"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43DF4326" w:rsidR="00D424E9" w:rsidRDefault="00D424E9" w:rsidP="00D424E9">
      <w:pPr>
        <w:pStyle w:val="Heading3"/>
      </w:pPr>
      <w:r>
        <w:t>Unity-based</w:t>
      </w:r>
    </w:p>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BF2DDE8" w14:textId="77777777" w:rsidR="00003D3B" w:rsidRDefault="00D424E9" w:rsidP="00003D3B">
              <w:pPr>
                <w:pStyle w:val="Bibliography"/>
                <w:ind w:left="720" w:hanging="720"/>
                <w:rPr>
                  <w:noProof/>
                </w:rPr>
              </w:pPr>
              <w:r>
                <w:fldChar w:fldCharType="begin"/>
              </w:r>
              <w:r>
                <w:instrText xml:space="preserve"> BIBLIOGRAPHY </w:instrText>
              </w:r>
              <w:r>
                <w:fldChar w:fldCharType="separate"/>
              </w:r>
              <w:r w:rsidR="00003D3B">
                <w:rPr>
                  <w:noProof/>
                </w:rPr>
                <w:t xml:space="preserve">Alsudais, A., Leroy, G., &amp; Corso, A. (2014). We Know Where You Are Tweeting From. </w:t>
              </w:r>
              <w:r w:rsidR="00003D3B">
                <w:rPr>
                  <w:i/>
                  <w:iCs/>
                  <w:noProof/>
                </w:rPr>
                <w:t>IEEE International Congress on Big Data</w:t>
              </w:r>
              <w:r w:rsidR="00003D3B">
                <w:rPr>
                  <w:noProof/>
                </w:rPr>
                <w:t xml:space="preserve"> (pp. 594-600). Anchorage, AK: The Institute of Electrical and Electronics Engineers. doi:https://doi-org.proxy1.ncu.edu/10.1109/BigData.Congress.2014.91</w:t>
              </w:r>
            </w:p>
            <w:p w14:paraId="0F37E1BB" w14:textId="77777777" w:rsidR="00003D3B" w:rsidRDefault="00003D3B" w:rsidP="00003D3B">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6DDB6B3E" w14:textId="77777777" w:rsidR="00003D3B" w:rsidRDefault="00003D3B" w:rsidP="00003D3B">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15AE1F17" w14:textId="77777777" w:rsidR="00003D3B" w:rsidRDefault="00003D3B" w:rsidP="00003D3B">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53EB68AE" w14:textId="77777777" w:rsidR="00003D3B" w:rsidRDefault="00003D3B" w:rsidP="00003D3B">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91BC550" w14:textId="77777777" w:rsidR="00003D3B" w:rsidRDefault="00003D3B" w:rsidP="00003D3B">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96D4956" w14:textId="77777777" w:rsidR="00003D3B" w:rsidRDefault="00003D3B" w:rsidP="00003D3B">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40A30F5B" w14:textId="77777777" w:rsidR="00003D3B" w:rsidRDefault="00003D3B" w:rsidP="00003D3B">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4A90E8DB" w14:textId="77777777" w:rsidR="00003D3B" w:rsidRDefault="00003D3B" w:rsidP="00003D3B">
              <w:pPr>
                <w:pStyle w:val="Bibliography"/>
                <w:ind w:left="720" w:hanging="720"/>
                <w:rPr>
                  <w:noProof/>
                </w:rPr>
              </w:pPr>
              <w:r>
                <w:rPr>
                  <w:noProof/>
                </w:rPr>
                <w:lastRenderedPageBreak/>
                <w:t xml:space="preserve">Darwin, C. (1859). </w:t>
              </w:r>
              <w:r>
                <w:rPr>
                  <w:i/>
                  <w:iCs/>
                  <w:noProof/>
                </w:rPr>
                <w:t>On the origin of species.</w:t>
              </w:r>
              <w:r>
                <w:rPr>
                  <w:noProof/>
                </w:rPr>
                <w:t xml:space="preserve"> </w:t>
              </w:r>
            </w:p>
            <w:p w14:paraId="3441E862" w14:textId="77777777" w:rsidR="00003D3B" w:rsidRDefault="00003D3B" w:rsidP="00003D3B">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F7CD4BC" w14:textId="77777777" w:rsidR="00003D3B" w:rsidRDefault="00003D3B" w:rsidP="00003D3B">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2FA2808" w14:textId="77777777" w:rsidR="00003D3B" w:rsidRDefault="00003D3B" w:rsidP="00003D3B">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61DE9EC9" w14:textId="77777777" w:rsidR="00003D3B" w:rsidRDefault="00003D3B" w:rsidP="00003D3B">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47E63BB" w14:textId="77777777" w:rsidR="00003D3B" w:rsidRDefault="00003D3B" w:rsidP="00003D3B">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6FC4C72F" w14:textId="77777777" w:rsidR="00003D3B" w:rsidRDefault="00003D3B" w:rsidP="00003D3B">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B1A5680" w14:textId="77777777" w:rsidR="00003D3B" w:rsidRDefault="00003D3B" w:rsidP="00003D3B">
              <w:pPr>
                <w:pStyle w:val="Bibliography"/>
                <w:ind w:left="720" w:hanging="720"/>
                <w:rPr>
                  <w:noProof/>
                </w:rPr>
              </w:pPr>
              <w:r>
                <w:rPr>
                  <w:noProof/>
                </w:rPr>
                <w:lastRenderedPageBreak/>
                <w:t xml:space="preserve">Gu, F., Chung, M., Chignell, M., Valaee, S., B, Z., &amp; Liu, X. (2021). A survey on deep learning for human activity recognition. </w:t>
              </w:r>
              <w:r>
                <w:rPr>
                  <w:i/>
                  <w:iCs/>
                  <w:noProof/>
                </w:rPr>
                <w:t>ACM Computing Surveys, 8</w:t>
              </w:r>
              <w:r>
                <w:rPr>
                  <w:noProof/>
                </w:rPr>
                <w:t>, 1-34. doi:https://doi.org/10.1145/3472290</w:t>
              </w:r>
            </w:p>
            <w:p w14:paraId="6C755339" w14:textId="77777777" w:rsidR="00003D3B" w:rsidRDefault="00003D3B" w:rsidP="00003D3B">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C06B31B" w14:textId="77777777" w:rsidR="00003D3B" w:rsidRDefault="00003D3B" w:rsidP="00003D3B">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8120752" w14:textId="77777777" w:rsidR="00003D3B" w:rsidRDefault="00003D3B" w:rsidP="00003D3B">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46AFC003" w14:textId="77777777" w:rsidR="00003D3B" w:rsidRDefault="00003D3B" w:rsidP="00003D3B">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F660A28" w14:textId="77777777" w:rsidR="00003D3B" w:rsidRDefault="00003D3B" w:rsidP="00003D3B">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8A07CEA" w14:textId="77777777" w:rsidR="00003D3B" w:rsidRDefault="00003D3B" w:rsidP="00003D3B">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6FE51BC9" w14:textId="77777777" w:rsidR="00003D3B" w:rsidRDefault="00003D3B" w:rsidP="00003D3B">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367D4BF" w14:textId="77777777" w:rsidR="00003D3B" w:rsidRDefault="00003D3B" w:rsidP="00003D3B">
              <w:pPr>
                <w:pStyle w:val="Bibliography"/>
                <w:ind w:left="720" w:hanging="720"/>
                <w:rPr>
                  <w:noProof/>
                </w:rPr>
              </w:pPr>
              <w:r>
                <w:rPr>
                  <w:noProof/>
                </w:rPr>
                <w:t xml:space="preserve">Makarenko, O., &amp; Osaulenko, V. (2018). Application of cellular automates in some models of artificial intelligence. </w:t>
              </w:r>
              <w:r>
                <w:rPr>
                  <w:i/>
                  <w:iCs/>
                  <w:noProof/>
                </w:rPr>
                <w:t xml:space="preserve">IEEE First International Conference on System Analysis &amp; </w:t>
              </w:r>
              <w:r>
                <w:rPr>
                  <w:i/>
                  <w:iCs/>
                  <w:noProof/>
                </w:rPr>
                <w:lastRenderedPageBreak/>
                <w:t>Intelligent Computing</w:t>
              </w:r>
              <w:r>
                <w:rPr>
                  <w:noProof/>
                </w:rPr>
                <w:t xml:space="preserve"> (pp. 1-4). Kyiv, Kyiv City, Ukraine: Institute of Electrical and Electronics Engineers. doi:10.1109/SAIC.2018.8516837</w:t>
              </w:r>
            </w:p>
            <w:p w14:paraId="01597E6E" w14:textId="77777777" w:rsidR="00003D3B" w:rsidRDefault="00003D3B" w:rsidP="00003D3B">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6153E9AC" w14:textId="77777777" w:rsidR="00003D3B" w:rsidRDefault="00003D3B" w:rsidP="00003D3B">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B384FAA" w14:textId="77777777" w:rsidR="00003D3B" w:rsidRDefault="00003D3B" w:rsidP="00003D3B">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550C70" w14:textId="77777777" w:rsidR="00003D3B" w:rsidRDefault="00003D3B" w:rsidP="00003D3B">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5BCB233D" w14:textId="77777777" w:rsidR="00003D3B" w:rsidRDefault="00003D3B" w:rsidP="00003D3B">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1B13D359" w14:textId="77777777" w:rsidR="00003D3B" w:rsidRDefault="00003D3B" w:rsidP="00003D3B">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629FBE4B" w14:textId="77777777" w:rsidR="00003D3B" w:rsidRDefault="00003D3B" w:rsidP="00003D3B">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25542F98" w14:textId="77777777" w:rsidR="00003D3B" w:rsidRDefault="00003D3B" w:rsidP="00003D3B">
              <w:pPr>
                <w:pStyle w:val="Bibliography"/>
                <w:ind w:left="720" w:hanging="720"/>
                <w:rPr>
                  <w:noProof/>
                </w:rPr>
              </w:pPr>
              <w:r>
                <w:rPr>
                  <w:noProof/>
                </w:rPr>
                <w:lastRenderedPageBreak/>
                <w:t xml:space="preserve">Rosebrock, A. (2019, February 11). </w:t>
              </w:r>
              <w:r>
                <w:rPr>
                  <w:i/>
                  <w:iCs/>
                  <w:noProof/>
                </w:rPr>
                <w:t>Fashion MNIST with Keras and Deep Learning</w:t>
              </w:r>
              <w:r>
                <w:rPr>
                  <w:noProof/>
                </w:rPr>
                <w:t>. Retrieved from PyImageSearch: https://www.pyimagesearch.com/2019/02/11/fashion-mnist-with-keras-and-deep-learning/</w:t>
              </w:r>
            </w:p>
            <w:p w14:paraId="29B2A6B9" w14:textId="77777777" w:rsidR="00003D3B" w:rsidRDefault="00003D3B" w:rsidP="00003D3B">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5B2CC24" w14:textId="77777777" w:rsidR="00003D3B" w:rsidRDefault="00003D3B" w:rsidP="00003D3B">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774E5F1C" w14:textId="77777777" w:rsidR="00003D3B" w:rsidRDefault="00003D3B" w:rsidP="00003D3B">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4A3B3CE" w14:textId="77777777" w:rsidR="00003D3B" w:rsidRDefault="00003D3B" w:rsidP="00003D3B">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7359869" w14:textId="77777777" w:rsidR="00003D3B" w:rsidRDefault="00003D3B" w:rsidP="00003D3B">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E24E54A" w14:textId="77777777" w:rsidR="00003D3B" w:rsidRDefault="00003D3B" w:rsidP="00003D3B">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003D3B">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2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DBCBD" w14:textId="77777777" w:rsidR="00D46B47" w:rsidRDefault="00D46B47" w:rsidP="0082223F">
      <w:pPr>
        <w:spacing w:line="240" w:lineRule="auto"/>
      </w:pPr>
      <w:r>
        <w:separator/>
      </w:r>
    </w:p>
  </w:endnote>
  <w:endnote w:type="continuationSeparator" w:id="0">
    <w:p w14:paraId="00638571" w14:textId="77777777" w:rsidR="00D46B47" w:rsidRDefault="00D46B4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9A840" w14:textId="77777777" w:rsidR="00D46B47" w:rsidRDefault="00D46B47" w:rsidP="0082223F">
      <w:pPr>
        <w:spacing w:line="240" w:lineRule="auto"/>
      </w:pPr>
      <w:r>
        <w:separator/>
      </w:r>
    </w:p>
  </w:footnote>
  <w:footnote w:type="continuationSeparator" w:id="0">
    <w:p w14:paraId="22E49A65" w14:textId="77777777" w:rsidR="00D46B47" w:rsidRDefault="00D46B4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01DBC"/>
    <w:rsid w:val="00002AD4"/>
    <w:rsid w:val="00003D3B"/>
    <w:rsid w:val="00036708"/>
    <w:rsid w:val="00036F58"/>
    <w:rsid w:val="000718C9"/>
    <w:rsid w:val="000738E5"/>
    <w:rsid w:val="000B554E"/>
    <w:rsid w:val="000F3311"/>
    <w:rsid w:val="00183597"/>
    <w:rsid w:val="001B27C4"/>
    <w:rsid w:val="001B4DD7"/>
    <w:rsid w:val="002516A9"/>
    <w:rsid w:val="0025438B"/>
    <w:rsid w:val="002806B7"/>
    <w:rsid w:val="002D7395"/>
    <w:rsid w:val="002F2E59"/>
    <w:rsid w:val="00301084"/>
    <w:rsid w:val="003772F7"/>
    <w:rsid w:val="003905FE"/>
    <w:rsid w:val="003A3997"/>
    <w:rsid w:val="003F4714"/>
    <w:rsid w:val="00401D65"/>
    <w:rsid w:val="004223E8"/>
    <w:rsid w:val="00424108"/>
    <w:rsid w:val="00426C83"/>
    <w:rsid w:val="004A784B"/>
    <w:rsid w:val="004A7B81"/>
    <w:rsid w:val="004F456A"/>
    <w:rsid w:val="004F51DA"/>
    <w:rsid w:val="005021D6"/>
    <w:rsid w:val="00515B13"/>
    <w:rsid w:val="00557E91"/>
    <w:rsid w:val="005732FA"/>
    <w:rsid w:val="005745BB"/>
    <w:rsid w:val="005B7079"/>
    <w:rsid w:val="005C39BA"/>
    <w:rsid w:val="005E165C"/>
    <w:rsid w:val="00604486"/>
    <w:rsid w:val="006100CD"/>
    <w:rsid w:val="006327C6"/>
    <w:rsid w:val="006404D4"/>
    <w:rsid w:val="00665A52"/>
    <w:rsid w:val="006D1A94"/>
    <w:rsid w:val="006D248F"/>
    <w:rsid w:val="006D793E"/>
    <w:rsid w:val="00720E89"/>
    <w:rsid w:val="0073677D"/>
    <w:rsid w:val="007C3BFA"/>
    <w:rsid w:val="0082223F"/>
    <w:rsid w:val="00877007"/>
    <w:rsid w:val="008B5129"/>
    <w:rsid w:val="009A757D"/>
    <w:rsid w:val="009F6D5D"/>
    <w:rsid w:val="00A06106"/>
    <w:rsid w:val="00A14A25"/>
    <w:rsid w:val="00A423F8"/>
    <w:rsid w:val="00AA1D88"/>
    <w:rsid w:val="00B13ADF"/>
    <w:rsid w:val="00B26D20"/>
    <w:rsid w:val="00B67139"/>
    <w:rsid w:val="00B83595"/>
    <w:rsid w:val="00B83C55"/>
    <w:rsid w:val="00C1448D"/>
    <w:rsid w:val="00C201F7"/>
    <w:rsid w:val="00C23ADA"/>
    <w:rsid w:val="00C344B5"/>
    <w:rsid w:val="00C412F5"/>
    <w:rsid w:val="00C53E88"/>
    <w:rsid w:val="00C54DC8"/>
    <w:rsid w:val="00C73692"/>
    <w:rsid w:val="00C90852"/>
    <w:rsid w:val="00C93BB7"/>
    <w:rsid w:val="00CB25E9"/>
    <w:rsid w:val="00CD5F3A"/>
    <w:rsid w:val="00CE531E"/>
    <w:rsid w:val="00D0165E"/>
    <w:rsid w:val="00D2201C"/>
    <w:rsid w:val="00D2646A"/>
    <w:rsid w:val="00D424E9"/>
    <w:rsid w:val="00D46B47"/>
    <w:rsid w:val="00D75C7B"/>
    <w:rsid w:val="00D85C7B"/>
    <w:rsid w:val="00D9565E"/>
    <w:rsid w:val="00DD3B23"/>
    <w:rsid w:val="00DE2224"/>
    <w:rsid w:val="00E00C2F"/>
    <w:rsid w:val="00E234E9"/>
    <w:rsid w:val="00E74372"/>
    <w:rsid w:val="00E76A8A"/>
    <w:rsid w:val="00E86D52"/>
    <w:rsid w:val="00E945E9"/>
    <w:rsid w:val="00EA6E77"/>
    <w:rsid w:val="00ED3713"/>
    <w:rsid w:val="00F60808"/>
    <w:rsid w:val="00F70C8B"/>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24</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2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2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7</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8</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29</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30</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31</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3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33</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1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1</b:RefOrder>
  </b:Source>
  <b:Source>
    <b:Tag>Dar59</b:Tag>
    <b:SourceType>Book</b:SourceType>
    <b:Guid>{FE2F6E73-E1E7-4442-8A85-8E7F1E38D5EC}</b:Guid>
    <b:Title>On the origin of species</b:Title>
    <b:Year>1859</b:Year>
    <b:Author>
      <b:Author>
        <b:NameList>
          <b:Person>
            <b:Last>Darwin</b:Last>
            <b:First>C</b:First>
          </b:Person>
        </b:NameList>
      </b:Author>
    </b:Author>
    <b:RefOrder>22</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23</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3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5</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36</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37</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38</b:RefOrder>
  </b:Source>
</b:Sources>
</file>

<file path=customXml/itemProps1.xml><?xml version="1.0" encoding="utf-8"?>
<ds:datastoreItem xmlns:ds="http://schemas.openxmlformats.org/officeDocument/2006/customXml" ds:itemID="{CFC4DCE0-CA13-4C31-BEF4-2636447F5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5</TotalTime>
  <Pages>35</Pages>
  <Words>6923</Words>
  <Characters>3946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8</cp:revision>
  <dcterms:created xsi:type="dcterms:W3CDTF">2019-05-19T17:38:00Z</dcterms:created>
  <dcterms:modified xsi:type="dcterms:W3CDTF">2022-05-15T20:06:00Z</dcterms:modified>
</cp:coreProperties>
</file>